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2618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1389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9748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79803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8595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1878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89085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3620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3528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37737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3374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63543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Иовлев Максим Андреевич НПИбд-01-22</dc:creator>
  <dc:language>ru-RU</dc:language>
  <cp:keywords/>
  <dcterms:created xsi:type="dcterms:W3CDTF">2023-04-04T07:30:51Z</dcterms:created>
  <dcterms:modified xsi:type="dcterms:W3CDTF">2023-04-04T0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